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04A" w:rsidRPr="00F328F0" w:rsidRDefault="00F328F0" w:rsidP="00F328F0">
      <w:pPr>
        <w:spacing w:after="0" w:line="240" w:lineRule="auto"/>
        <w:jc w:val="center"/>
        <w:rPr>
          <w:rFonts w:asciiTheme="majorHAnsi" w:hAnsiTheme="majorHAnsi"/>
          <w:sz w:val="28"/>
          <w:lang w:val="en-US"/>
        </w:rPr>
      </w:pPr>
      <w:r w:rsidRPr="00F328F0">
        <w:rPr>
          <w:rFonts w:asciiTheme="majorHAnsi" w:hAnsiTheme="majorHAnsi"/>
          <w:sz w:val="28"/>
          <w:lang w:val="en-US"/>
        </w:rPr>
        <w:t>1</w:t>
      </w:r>
      <w:r w:rsidRPr="00F328F0">
        <w:rPr>
          <w:rFonts w:asciiTheme="majorHAnsi" w:hAnsiTheme="majorHAnsi"/>
          <w:sz w:val="28"/>
          <w:vertAlign w:val="superscript"/>
          <w:lang w:val="en-US"/>
        </w:rPr>
        <w:t>st</w:t>
      </w:r>
      <w:r w:rsidRPr="00F328F0">
        <w:rPr>
          <w:rFonts w:asciiTheme="majorHAnsi" w:hAnsiTheme="majorHAnsi"/>
          <w:sz w:val="28"/>
          <w:lang w:val="en-US"/>
        </w:rPr>
        <w:t xml:space="preserve"> </w:t>
      </w:r>
      <w:r w:rsidR="002D4CA8" w:rsidRPr="00F328F0">
        <w:rPr>
          <w:rFonts w:asciiTheme="majorHAnsi" w:hAnsiTheme="majorHAnsi"/>
          <w:sz w:val="28"/>
          <w:lang w:val="en-US"/>
        </w:rPr>
        <w:t>International Symposium on Mucosal Health in Aquaculture</w:t>
      </w:r>
    </w:p>
    <w:p w:rsidR="002D4CA8" w:rsidRPr="00F328F0" w:rsidRDefault="002D4CA8" w:rsidP="00F328F0">
      <w:pPr>
        <w:spacing w:after="0" w:line="240" w:lineRule="auto"/>
        <w:jc w:val="center"/>
        <w:rPr>
          <w:rFonts w:asciiTheme="majorHAnsi" w:hAnsiTheme="majorHAnsi"/>
          <w:b/>
          <w:sz w:val="24"/>
          <w:lang w:val="en-US"/>
        </w:rPr>
      </w:pPr>
      <w:r w:rsidRPr="00F328F0">
        <w:rPr>
          <w:rFonts w:asciiTheme="majorHAnsi" w:hAnsiTheme="majorHAnsi"/>
          <w:b/>
          <w:sz w:val="24"/>
          <w:lang w:val="en-US"/>
        </w:rPr>
        <w:t>Student Travel Grant</w:t>
      </w:r>
    </w:p>
    <w:p w:rsidR="002D4CA8" w:rsidRPr="002D4CA8" w:rsidRDefault="002D4CA8" w:rsidP="00F328F0">
      <w:pPr>
        <w:spacing w:after="0" w:line="240" w:lineRule="auto"/>
        <w:jc w:val="center"/>
        <w:rPr>
          <w:rFonts w:asciiTheme="majorHAnsi" w:hAnsiTheme="majorHAnsi"/>
          <w:lang w:val="en-US"/>
        </w:rPr>
      </w:pPr>
      <w:r w:rsidRPr="002D4CA8">
        <w:rPr>
          <w:rFonts w:asciiTheme="majorHAnsi" w:hAnsiTheme="majorHAnsi"/>
          <w:lang w:val="en-US"/>
        </w:rPr>
        <w:t>Application Form</w:t>
      </w:r>
    </w:p>
    <w:p w:rsidR="002D4CA8" w:rsidRPr="002D4CA8" w:rsidRDefault="002D4CA8">
      <w:pPr>
        <w:rPr>
          <w:rFonts w:asciiTheme="majorHAnsi" w:hAnsiTheme="majorHAnsi"/>
          <w:lang w:val="en-US"/>
        </w:rPr>
      </w:pPr>
    </w:p>
    <w:tbl>
      <w:tblPr>
        <w:tblStyle w:val="GridTable6Colorful-Accent4"/>
        <w:tblW w:w="0" w:type="auto"/>
        <w:tblLook w:val="04A0" w:firstRow="1" w:lastRow="0" w:firstColumn="1" w:lastColumn="0" w:noHBand="0" w:noVBand="1"/>
      </w:tblPr>
      <w:tblGrid>
        <w:gridCol w:w="2898"/>
        <w:gridCol w:w="6164"/>
      </w:tblGrid>
      <w:tr w:rsidR="00F328F0" w:rsidRPr="00F328F0" w:rsidTr="00F328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2D4CA8" w:rsidRPr="00F328F0" w:rsidRDefault="002D4CA8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Name</w:t>
            </w:r>
          </w:p>
        </w:tc>
        <w:tc>
          <w:tcPr>
            <w:tcW w:w="6164" w:type="dxa"/>
          </w:tcPr>
          <w:p w:rsidR="002D4CA8" w:rsidRPr="00F328F0" w:rsidRDefault="002D4C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</w:tc>
      </w:tr>
      <w:tr w:rsidR="00F328F0" w:rsidRPr="00F328F0" w:rsidTr="00F328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2D4CA8" w:rsidRPr="00F328F0" w:rsidRDefault="002D4CA8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Affiliation</w:t>
            </w:r>
          </w:p>
        </w:tc>
        <w:tc>
          <w:tcPr>
            <w:tcW w:w="6164" w:type="dxa"/>
          </w:tcPr>
          <w:p w:rsidR="002D4CA8" w:rsidRPr="00F328F0" w:rsidRDefault="002D4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</w:tc>
      </w:tr>
      <w:tr w:rsidR="00F328F0" w:rsidRPr="00F328F0" w:rsidTr="00F328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F328F0" w:rsidRPr="00F328F0" w:rsidRDefault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Degree program</w:t>
            </w:r>
          </w:p>
        </w:tc>
        <w:tc>
          <w:tcPr>
            <w:tcW w:w="6164" w:type="dxa"/>
          </w:tcPr>
          <w:p w:rsidR="00F328F0" w:rsidRPr="00F328F0" w:rsidRDefault="00F328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</w:tc>
      </w:tr>
      <w:tr w:rsidR="00F328F0" w:rsidRPr="00F328F0" w:rsidTr="00F328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2D4CA8" w:rsidRPr="00F328F0" w:rsidRDefault="002D4CA8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Expected date of graduation</w:t>
            </w:r>
          </w:p>
        </w:tc>
        <w:tc>
          <w:tcPr>
            <w:tcW w:w="6164" w:type="dxa"/>
          </w:tcPr>
          <w:p w:rsidR="002D4CA8" w:rsidRPr="00F328F0" w:rsidRDefault="002D4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</w:tc>
      </w:tr>
      <w:tr w:rsidR="00F328F0" w:rsidRPr="00F328F0" w:rsidTr="00F328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F328F0" w:rsidRPr="00F328F0" w:rsidRDefault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Email address</w:t>
            </w:r>
          </w:p>
        </w:tc>
        <w:tc>
          <w:tcPr>
            <w:tcW w:w="6164" w:type="dxa"/>
          </w:tcPr>
          <w:p w:rsidR="00F328F0" w:rsidRPr="00F328F0" w:rsidRDefault="00F328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</w:tc>
      </w:tr>
      <w:tr w:rsidR="00F328F0" w:rsidRPr="00F328F0" w:rsidTr="00F328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2D4CA8" w:rsidRPr="00F328F0" w:rsidRDefault="002D4CA8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Supervisor/s</w:t>
            </w:r>
          </w:p>
        </w:tc>
        <w:tc>
          <w:tcPr>
            <w:tcW w:w="6164" w:type="dxa"/>
          </w:tcPr>
          <w:p w:rsidR="002D4CA8" w:rsidRPr="00F328F0" w:rsidRDefault="002D4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</w:tc>
      </w:tr>
      <w:tr w:rsidR="00F328F0" w:rsidRPr="00F328F0" w:rsidTr="00F328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</w:tcPr>
          <w:p w:rsidR="00F328F0" w:rsidRPr="00F328F0" w:rsidRDefault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</w:tc>
      </w:tr>
      <w:tr w:rsidR="00F328F0" w:rsidRPr="00F328F0" w:rsidTr="00F328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</w:tcPr>
          <w:p w:rsidR="00F328F0" w:rsidRPr="00F328F0" w:rsidRDefault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Describe why your attendance at the 1</w:t>
            </w:r>
            <w:r w:rsidRPr="00F328F0">
              <w:rPr>
                <w:rFonts w:asciiTheme="majorHAnsi" w:hAnsiTheme="majorHAnsi"/>
                <w:b w:val="0"/>
                <w:color w:val="auto"/>
                <w:vertAlign w:val="superscript"/>
                <w:lang w:val="en-US"/>
              </w:rPr>
              <w:t>st</w:t>
            </w: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 xml:space="preserve"> International Symposium on Mucosal Health in Aquaculture is important to your research and career. Should not exceed 1500 characters. </w:t>
            </w:r>
          </w:p>
          <w:p w:rsidR="00F328F0" w:rsidRPr="00F328F0" w:rsidRDefault="00F328F0" w:rsidP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  <w:p w:rsidR="00F328F0" w:rsidRPr="00F328F0" w:rsidRDefault="00F328F0" w:rsidP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  <w:p w:rsidR="00F328F0" w:rsidRPr="00F328F0" w:rsidRDefault="00F328F0" w:rsidP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  <w:p w:rsidR="00F328F0" w:rsidRPr="00F328F0" w:rsidRDefault="00F328F0" w:rsidP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  <w:p w:rsidR="00F328F0" w:rsidRPr="00F328F0" w:rsidRDefault="00F328F0" w:rsidP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</w:tc>
      </w:tr>
      <w:tr w:rsidR="00F328F0" w:rsidRPr="00F328F0" w:rsidTr="00F328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</w:tcPr>
          <w:p w:rsidR="00F328F0" w:rsidRPr="00F328F0" w:rsidRDefault="00F328F0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</w:p>
        </w:tc>
      </w:tr>
      <w:tr w:rsidR="00F328F0" w:rsidRPr="00F328F0" w:rsidTr="00F328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8" w:type="dxa"/>
          </w:tcPr>
          <w:p w:rsidR="002D4CA8" w:rsidRPr="00F328F0" w:rsidRDefault="002D4CA8">
            <w:pPr>
              <w:rPr>
                <w:rFonts w:asciiTheme="majorHAnsi" w:hAnsiTheme="majorHAnsi"/>
                <w:b w:val="0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b w:val="0"/>
                <w:color w:val="auto"/>
                <w:lang w:val="en-US"/>
              </w:rPr>
              <w:t>Required attachments</w:t>
            </w:r>
          </w:p>
        </w:tc>
        <w:tc>
          <w:tcPr>
            <w:tcW w:w="6164" w:type="dxa"/>
          </w:tcPr>
          <w:p w:rsidR="002D4CA8" w:rsidRPr="00F328F0" w:rsidRDefault="002D4CA8" w:rsidP="002D4C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color w:val="auto"/>
                <w:lang w:val="en-US"/>
              </w:rPr>
              <w:sym w:font="Symbol" w:char="F07F"/>
            </w:r>
            <w:r w:rsidRPr="00F328F0">
              <w:rPr>
                <w:rFonts w:asciiTheme="majorHAnsi" w:hAnsiTheme="majorHAnsi"/>
                <w:color w:val="auto"/>
                <w:lang w:val="en-US"/>
              </w:rPr>
              <w:t xml:space="preserve"> A recommendation letter from the student’s advisor including the following: (1) Confirmation that the student is a graduate student in good academic standing; (2) The suitability of the MHA 2019 program material to the student’s research area; (3) Commitment from the advisor to cover the additional costs of travel to MHA 2019 in excess of the student travel grant.</w:t>
            </w:r>
          </w:p>
          <w:p w:rsidR="002D4CA8" w:rsidRPr="00F328F0" w:rsidRDefault="002D4CA8" w:rsidP="002D4C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  <w:p w:rsidR="002D4CA8" w:rsidRPr="00F328F0" w:rsidRDefault="002D4CA8" w:rsidP="002D4C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color w:val="auto"/>
                <w:lang w:val="en-US"/>
              </w:rPr>
              <w:sym w:font="Symbol" w:char="F07F"/>
            </w:r>
            <w:r w:rsidRPr="00F328F0">
              <w:rPr>
                <w:rFonts w:asciiTheme="majorHAnsi" w:hAnsiTheme="majorHAnsi"/>
                <w:color w:val="auto"/>
                <w:lang w:val="en-US"/>
              </w:rPr>
              <w:t xml:space="preserve"> Short CV. Maximum 2 pages. </w:t>
            </w:r>
          </w:p>
          <w:p w:rsidR="002D4CA8" w:rsidRPr="00F328F0" w:rsidRDefault="002D4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</w:p>
          <w:p w:rsidR="002D4CA8" w:rsidRPr="00F328F0" w:rsidRDefault="002D4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lang w:val="en-US"/>
              </w:rPr>
            </w:pPr>
            <w:r w:rsidRPr="00F328F0">
              <w:rPr>
                <w:rFonts w:asciiTheme="majorHAnsi" w:hAnsiTheme="majorHAnsi"/>
                <w:color w:val="auto"/>
                <w:lang w:val="en-US"/>
              </w:rPr>
              <w:sym w:font="Symbol" w:char="F07F"/>
            </w:r>
            <w:r w:rsidRPr="00F328F0">
              <w:rPr>
                <w:rFonts w:asciiTheme="majorHAnsi" w:hAnsiTheme="majorHAnsi"/>
                <w:color w:val="auto"/>
                <w:lang w:val="en-US"/>
              </w:rPr>
              <w:t xml:space="preserve"> Copy of Conference Abstract Submission</w:t>
            </w:r>
            <w:r w:rsidR="00F328F0" w:rsidRPr="00F328F0">
              <w:rPr>
                <w:rFonts w:asciiTheme="majorHAnsi" w:hAnsiTheme="majorHAnsi"/>
                <w:color w:val="auto"/>
                <w:lang w:val="en-US"/>
              </w:rPr>
              <w:t>.</w:t>
            </w:r>
          </w:p>
        </w:tc>
      </w:tr>
    </w:tbl>
    <w:p w:rsidR="002D4CA8" w:rsidRPr="002D4CA8" w:rsidRDefault="002D4CA8">
      <w:pPr>
        <w:rPr>
          <w:rFonts w:asciiTheme="majorHAnsi" w:hAnsiTheme="majorHAnsi"/>
          <w:lang w:val="en-US"/>
        </w:rPr>
      </w:pPr>
    </w:p>
    <w:p w:rsidR="00F328F0" w:rsidRPr="002D4CA8" w:rsidRDefault="002D4CA8">
      <w:p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>NOTE: Submit your a</w:t>
      </w:r>
      <w:r w:rsidR="00F328F0">
        <w:rPr>
          <w:rFonts w:asciiTheme="majorHAnsi" w:hAnsiTheme="majorHAnsi"/>
          <w:lang w:val="en-US"/>
        </w:rPr>
        <w:t>pplication as a single PDF file.</w:t>
      </w:r>
      <w:bookmarkStart w:id="0" w:name="_GoBack"/>
      <w:bookmarkEnd w:id="0"/>
    </w:p>
    <w:sectPr w:rsidR="00F328F0" w:rsidRPr="002D4C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NDQyMDM0tDAzMjdX0lEKTi0uzszPAykwrAUAgbANSiwAAAA="/>
  </w:docVars>
  <w:rsids>
    <w:rsidRoot w:val="002D4CA8"/>
    <w:rsid w:val="002D4CA8"/>
    <w:rsid w:val="0049404A"/>
    <w:rsid w:val="00F3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643C8D7-0386-4822-81CD-71B910099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4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4">
    <w:name w:val="Grid Table 6 Colorful Accent 4"/>
    <w:basedOn w:val="TableNormal"/>
    <w:uiPriority w:val="51"/>
    <w:rsid w:val="00F328F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 Lazado</dc:creator>
  <cp:keywords/>
  <dc:description/>
  <cp:lastModifiedBy>Carlo Lazado</cp:lastModifiedBy>
  <cp:revision>1</cp:revision>
  <dcterms:created xsi:type="dcterms:W3CDTF">2018-07-11T14:00:00Z</dcterms:created>
  <dcterms:modified xsi:type="dcterms:W3CDTF">2018-07-11T14:20:00Z</dcterms:modified>
</cp:coreProperties>
</file>